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wede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weden received a score of 92.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weden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weden received a score of</w:t>
      </w:r>
      <w:r>
        <w:t xml:space="preserve"> </w:t>
      </w:r>
      <w:r>
        <w:rPr>
          <w:bCs/>
          <w:b/>
        </w:rPr>
        <w:t xml:space="preserve">9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weden received a score of 86.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weden received a score of 78.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weden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weden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weden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weden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wede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wede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weden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weden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weden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weden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wede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weden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weden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Swede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Swede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Swede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Swede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Swede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Swede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Swede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Swede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Swede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Swede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Swede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Swede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Swede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Swede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Swede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Swede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Swede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 1975, 1981, 1985, 1986, 1987, 1988, 1989, 1990, 1991,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29:12Z</dcterms:created>
  <dcterms:modified xsi:type="dcterms:W3CDTF">2024-03-19T21: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weden Country Report</vt:lpwstr>
  </property>
</Properties>
</file>